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EE93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F3C75" wp14:editId="74EEFE0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CF04D3" w14:textId="77777777" w:rsidR="001B2141" w:rsidRPr="009E4AFB" w:rsidRDefault="00AE0E92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ijomba</w:t>
                            </w:r>
                            <w:proofErr w:type="spellEnd"/>
                            <w:r w:rsidR="00571AEF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F010F1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="00532A29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AC67ED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 w:rsid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A82B9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="00A82B9B"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F3C7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79CF04D3" w14:textId="77777777" w:rsidR="001B2141" w:rsidRPr="009E4AFB" w:rsidRDefault="00AE0E92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ijomba</w:t>
                      </w:r>
                      <w:proofErr w:type="spellEnd"/>
                      <w:r w:rsidR="00571AEF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F010F1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="00532A29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AC67ED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 w:rsid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A82B9B"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="00A82B9B"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F93AB0F" wp14:editId="2F16281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00D5C7E" wp14:editId="1BA2089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554CA" w14:textId="77777777" w:rsidR="001A6610" w:rsidRDefault="001A6610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1F2901E" w14:textId="77777777" w:rsidR="00AE0E92" w:rsidRPr="009909CD" w:rsidRDefault="00AE0E92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18F945B" w14:textId="77777777" w:rsidR="00AE0E92" w:rsidRPr="009909CD" w:rsidRDefault="00AE0E92" w:rsidP="00AE0E92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Jikuul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Plan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aanlok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Nuuj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  <w:proofErr w:type="spellEnd"/>
                          </w:p>
                          <w:p w14:paraId="3C3B4F82" w14:textId="77777777" w:rsidR="00C97BF4" w:rsidRDefault="00C97BF4" w:rsidP="00C97B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A661002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880F82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0D5C7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DE554CA" w14:textId="77777777" w:rsidR="001A6610" w:rsidRDefault="001A6610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1F2901E" w14:textId="77777777" w:rsidR="00AE0E92" w:rsidRPr="009909CD" w:rsidRDefault="00AE0E92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18F945B" w14:textId="77777777" w:rsidR="00AE0E92" w:rsidRPr="009909CD" w:rsidRDefault="00AE0E92" w:rsidP="00AE0E92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Jikuul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Plan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aanlok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Nuuj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  <w:proofErr w:type="spellEnd"/>
                    </w:p>
                    <w:p w14:paraId="3C3B4F82" w14:textId="77777777" w:rsidR="00C97BF4" w:rsidRDefault="00C97BF4" w:rsidP="00C97BF4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A661002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880F82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384A735" w14:textId="77777777" w:rsidR="001B2141" w:rsidRDefault="0045474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307940" wp14:editId="5DE10EAD">
                <wp:simplePos x="0" y="0"/>
                <wp:positionH relativeFrom="column">
                  <wp:posOffset>43180</wp:posOffset>
                </wp:positionH>
                <wp:positionV relativeFrom="paragraph">
                  <wp:posOffset>217805</wp:posOffset>
                </wp:positionV>
                <wp:extent cx="5321300" cy="62699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0" cy="6269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4E16D" w14:textId="77777777" w:rsidR="00972CAE" w:rsidRPr="00892FC1" w:rsidRDefault="00A9115C" w:rsidP="00892FC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im</w:t>
                            </w:r>
                            <w:proofErr w:type="spellEnd"/>
                            <w:r w:rsidR="00D27447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plan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maanlok</w:t>
                            </w:r>
                            <w:proofErr w:type="spellEnd"/>
                            <w:r w:rsidR="003D13DC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&amp; </w:t>
                            </w:r>
                            <w:r w:rsidR="00546BFC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Résumé</w:t>
                            </w:r>
                            <w:r w:rsidR="00892FC1" w:rsidRPr="00892FC1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s</w:t>
                            </w:r>
                          </w:p>
                          <w:p w14:paraId="4C18E8B1" w14:textId="77777777" w:rsidR="00DE182D" w:rsidRPr="00891294" w:rsidRDefault="00A9115C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okt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duoj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A56FC5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,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aikui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dedeik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E182D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lan</w:t>
                            </w:r>
                            <w:r w:rsidR="00546BFC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aan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kob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ibri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elel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kin ta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plan ko. N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junior, plan 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ar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r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urse ta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ren boke n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tob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iki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E182D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2A39CD3" w14:textId="77777777" w:rsidR="00DE182D" w:rsidRPr="00891294" w:rsidRDefault="00DE182D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09C43248" w14:textId="77777777" w:rsidR="00892FC1" w:rsidRPr="00891294" w:rsidRDefault="00D27447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igh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&amp; </w:t>
                            </w:r>
                            <w:r w:rsidR="00892FC1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lan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aan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892FC1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b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46BFC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ésumé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dede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91294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R</w:t>
                            </w:r>
                            <w:r w:rsidR="00546BFC" w:rsidRPr="00891294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ésumé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og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)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a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ott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otab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kj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b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ummer,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minen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, scholarship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nan college. R</w:t>
                            </w:r>
                            <w:r w:rsidR="00546BFC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ésumé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a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a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ela</w:t>
                            </w:r>
                            <w:proofErr w:type="spellEnd"/>
                            <w:r w:rsidR="00C97BF4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6C9AFB9" w14:textId="77777777" w:rsidR="00C97BF4" w:rsidRPr="00891294" w:rsidRDefault="00C97BF4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4267358E" w14:textId="77777777" w:rsidR="006C5824" w:rsidRPr="00891294" w:rsidRDefault="00D27447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ran 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rol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an </w:t>
                            </w:r>
                            <w:r w:rsidR="00892FC1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chol</w:t>
                            </w:r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rship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kota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ctob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prel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i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tal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scholarship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bai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eaurok</w:t>
                            </w:r>
                            <w:proofErr w:type="spellEnd"/>
                            <w:r w:rsidR="00892FC1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a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m</w:t>
                            </w:r>
                            <w:r w:rsidR="00892FC1" w:rsidRPr="0089129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0C7E7144" w14:textId="77777777" w:rsidR="006C5824" w:rsidRPr="00891294" w:rsidRDefault="006C5824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69CBE7A9" w14:textId="77777777" w:rsidR="00904796" w:rsidRPr="00891294" w:rsidRDefault="00D27447" w:rsidP="00454748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Elon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lelok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04796" w:rsidRPr="00891294">
                              <w:rPr>
                                <w:sz w:val="26"/>
                                <w:szCs w:val="26"/>
                              </w:rPr>
                              <w:t>scholarship</w:t>
                            </w:r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renaj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aikuiji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> 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lajraak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men ko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remotlok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kio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, internship ko,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volunteer ko am,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ko am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menin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lewaj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nebar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tel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ko am.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 w:rsidRPr="00891294">
                              <w:rPr>
                                <w:sz w:val="26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 w:rsidRPr="00891294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remaro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koba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dro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résumé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kejbarok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 w:rsidR="00A272AF" w:rsidRPr="00891294">
                              <w:rPr>
                                <w:sz w:val="26"/>
                                <w:szCs w:val="26"/>
                              </w:rPr>
                              <w:t xml:space="preserve"> nan scholarship</w:t>
                            </w:r>
                            <w:r w:rsidR="00904796" w:rsidRPr="0089129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4E8333CE" w14:textId="77777777" w:rsidR="00904796" w:rsidRPr="00891294" w:rsidRDefault="00DE182D" w:rsidP="00DE182D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891294">
                              <w:rPr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1A6757E1" w14:textId="77777777" w:rsidR="00892FC1" w:rsidRDefault="00892FC1" w:rsidP="00892F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07940" id="Text Box 2" o:spid="_x0000_s1028" type="#_x0000_t202" style="position:absolute;margin-left:3.4pt;margin-top:17.15pt;width:419pt;height:493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" filled="f" stroked="f">
                <v:textbox>
                  <w:txbxContent>
                    <w:p w14:paraId="5014E16D" w14:textId="77777777" w:rsidR="00972CAE" w:rsidRPr="00892FC1" w:rsidRDefault="00A9115C" w:rsidP="00892FC1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im</w:t>
                      </w:r>
                      <w:proofErr w:type="spellEnd"/>
                      <w:r w:rsidR="00D27447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plan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maanlok</w:t>
                      </w:r>
                      <w:proofErr w:type="spellEnd"/>
                      <w:r w:rsidR="003D13DC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&amp; </w:t>
                      </w:r>
                      <w:r w:rsidR="00546BFC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Résumé</w:t>
                      </w:r>
                      <w:r w:rsidR="00892FC1" w:rsidRPr="00892FC1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s</w:t>
                      </w:r>
                    </w:p>
                    <w:p w14:paraId="4C18E8B1" w14:textId="77777777" w:rsidR="00DE182D" w:rsidRPr="00891294" w:rsidRDefault="00A9115C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okt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duoj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A56FC5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,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naikui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dedeik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DE182D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lan</w:t>
                      </w:r>
                      <w:r w:rsidR="00546BFC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aan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kob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tibri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elel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kin ta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im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,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plan ko. N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junior, plan 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mar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r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urse ta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ren boke n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otob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liki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DE182D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72A39CD3" w14:textId="77777777" w:rsidR="00DE182D" w:rsidRPr="00891294" w:rsidRDefault="00DE182D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09C43248" w14:textId="77777777" w:rsidR="00892FC1" w:rsidRPr="00891294" w:rsidRDefault="00D27447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igh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&amp; </w:t>
                      </w:r>
                      <w:r w:rsidR="00892FC1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lan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aan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odikdi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892FC1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ob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546BFC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résumé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dede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r w:rsidRPr="00891294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R</w:t>
                      </w:r>
                      <w:r w:rsidR="00546BFC" w:rsidRPr="00891294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ésumé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og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)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wa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mott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botab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lab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tokj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b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ummer,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minen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, scholarship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nn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nan college. R</w:t>
                      </w:r>
                      <w:r w:rsidR="00546BFC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ésumé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wa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odikdi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a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ela</w:t>
                      </w:r>
                      <w:proofErr w:type="spellEnd"/>
                      <w:r w:rsidR="00C97BF4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46C9AFB9" w14:textId="77777777" w:rsidR="00C97BF4" w:rsidRPr="00891294" w:rsidRDefault="00C97BF4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4267358E" w14:textId="77777777" w:rsidR="006C5824" w:rsidRPr="00891294" w:rsidRDefault="00D27447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ran 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orol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an </w:t>
                      </w:r>
                      <w:r w:rsidR="00892FC1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schol</w:t>
                      </w:r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rship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bed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kota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Octob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prel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i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tal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scholarship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obai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aoleb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reaurok</w:t>
                      </w:r>
                      <w:proofErr w:type="spellEnd"/>
                      <w:r w:rsidR="00892FC1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na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kanne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m</w:t>
                      </w:r>
                      <w:r w:rsidR="00892FC1" w:rsidRPr="0089129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0C7E7144" w14:textId="77777777" w:rsidR="006C5824" w:rsidRPr="00891294" w:rsidRDefault="006C5824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69CBE7A9" w14:textId="77777777" w:rsidR="00904796" w:rsidRPr="00891294" w:rsidRDefault="00D27447" w:rsidP="00454748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891294">
                        <w:rPr>
                          <w:sz w:val="26"/>
                          <w:szCs w:val="26"/>
                        </w:rPr>
                        <w:t xml:space="preserve">Elon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lelok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04796" w:rsidRPr="00891294">
                        <w:rPr>
                          <w:sz w:val="26"/>
                          <w:szCs w:val="26"/>
                        </w:rPr>
                        <w:t>scholarship</w:t>
                      </w:r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renaj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aikuiji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jodikdik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> 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lajraak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aoleb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men ko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remotlok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>/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kio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, internship ko,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volunteer ko am,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ko am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menin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lewaj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ko,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nebar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ko,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tel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ko am.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Aoleb</w:t>
                      </w:r>
                      <w:proofErr w:type="spellEnd"/>
                      <w:r w:rsidRPr="00891294">
                        <w:rPr>
                          <w:sz w:val="26"/>
                          <w:szCs w:val="26"/>
                        </w:rPr>
                        <w:t xml:space="preserve"> men </w:t>
                      </w:r>
                      <w:proofErr w:type="spellStart"/>
                      <w:r w:rsidRPr="00891294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remaro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koba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dro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résumé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kejbarok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72AF" w:rsidRPr="00891294">
                        <w:rPr>
                          <w:sz w:val="26"/>
                          <w:szCs w:val="26"/>
                        </w:rPr>
                        <w:t>kanne</w:t>
                      </w:r>
                      <w:proofErr w:type="spellEnd"/>
                      <w:r w:rsidR="00A272AF" w:rsidRPr="00891294">
                        <w:rPr>
                          <w:sz w:val="26"/>
                          <w:szCs w:val="26"/>
                        </w:rPr>
                        <w:t xml:space="preserve"> nan scholarship</w:t>
                      </w:r>
                      <w:r w:rsidR="00904796" w:rsidRPr="00891294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4E8333CE" w14:textId="77777777" w:rsidR="00904796" w:rsidRPr="00891294" w:rsidRDefault="00DE182D" w:rsidP="00DE182D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891294">
                        <w:rPr>
                          <w:sz w:val="26"/>
                          <w:szCs w:val="26"/>
                        </w:rPr>
                        <w:br/>
                      </w:r>
                    </w:p>
                    <w:p w14:paraId="1A6757E1" w14:textId="77777777" w:rsidR="00892FC1" w:rsidRDefault="00892FC1" w:rsidP="00892FC1"/>
                  </w:txbxContent>
                </v:textbox>
              </v:shape>
            </w:pict>
          </mc:Fallback>
        </mc:AlternateContent>
      </w:r>
      <w:r w:rsidR="00A8197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531E2F" wp14:editId="15B9CE37">
                <wp:simplePos x="0" y="0"/>
                <wp:positionH relativeFrom="margin">
                  <wp:align>right</wp:align>
                </wp:positionH>
                <wp:positionV relativeFrom="paragraph">
                  <wp:posOffset>6276389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2DF64" w14:textId="77777777" w:rsidR="00B6726E" w:rsidRDefault="00B6726E" w:rsidP="00B6726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44D0D379" w14:textId="77777777" w:rsidR="00CA36F6" w:rsidRPr="00A8197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31E2F" id="Text Box 8" o:spid="_x0000_s1029" type="#_x0000_t202" style="position:absolute;margin-left:524.8pt;margin-top:494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" fillcolor="#c59dc3 [1945]" stroked="f" strokeweight=".5pt">
                <v:textbox>
                  <w:txbxContent>
                    <w:p w14:paraId="50D2DF64" w14:textId="77777777" w:rsidR="00B6726E" w:rsidRDefault="00B6726E" w:rsidP="00B6726E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44D0D379" w14:textId="77777777" w:rsidR="00CA36F6" w:rsidRPr="00A8197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46BFC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28BEFE" wp14:editId="7A33D3C9">
                <wp:simplePos x="0" y="0"/>
                <wp:positionH relativeFrom="column">
                  <wp:posOffset>50165</wp:posOffset>
                </wp:positionH>
                <wp:positionV relativeFrom="paragraph">
                  <wp:posOffset>6648525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15EF2" w14:textId="77777777" w:rsidR="00212BB2" w:rsidRPr="00212BB2" w:rsidRDefault="00A468EB" w:rsidP="00454748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inn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lik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otoba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ko am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ko </w:t>
                            </w:r>
                            <w:proofErr w:type="spellStart"/>
                            <w:r w:rsidR="00CE1F54">
                              <w:rPr>
                                <w:sz w:val="28"/>
                                <w:szCs w:val="28"/>
                              </w:rPr>
                              <w:t>lo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k</w:t>
                            </w:r>
                            <w:proofErr w:type="spellEnd"/>
                            <w:r w:rsidR="00CE1F54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lo</w:t>
                            </w:r>
                            <w:r w:rsidR="00CE1F54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="00CE1F54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E1F54">
                              <w:rPr>
                                <w:sz w:val="28"/>
                                <w:szCs w:val="28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botab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jet ko me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jab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bin</w:t>
                            </w:r>
                            <w:r w:rsidR="00212BB2" w:rsidRPr="00212BB2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ba</w:t>
                            </w:r>
                            <w:r w:rsidR="00CE1F54">
                              <w:rPr>
                                <w:sz w:val="28"/>
                                <w:szCs w:val="28"/>
                              </w:rPr>
                              <w:t>r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al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kob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</w:t>
                            </w:r>
                            <w:r w:rsidR="00CE1F54">
                              <w:rPr>
                                <w:sz w:val="28"/>
                                <w:szCs w:val="28"/>
                              </w:rPr>
                              <w:t>o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k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ejbarok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campus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12BB2" w:rsidRPr="00212BB2">
                              <w:rPr>
                                <w:sz w:val="28"/>
                                <w:szCs w:val="28"/>
                              </w:rPr>
                              <w:t>o</w:t>
                            </w:r>
                            <w:r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 xml:space="preserve">nline </w:t>
                            </w:r>
                            <w:proofErr w:type="spellStart"/>
                            <w:r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 xml:space="preserve"> in degree ko jet</w:t>
                            </w:r>
                            <w:r w:rsidR="00212BB2" w:rsidRPr="00212BB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>.</w:t>
                            </w:r>
                            <w:r w:rsidR="00212BB2" w:rsidRPr="00212BB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FB44207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8BEFE" id="Text Box 13" o:spid="_x0000_s1030" type="#_x0000_t202" style="position:absolute;margin-left:3.95pt;margin-top:523.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" filled="f" stroked="f" strokeweight=".5pt">
                <v:textbox>
                  <w:txbxContent>
                    <w:p w14:paraId="2F515EF2" w14:textId="77777777" w:rsidR="00212BB2" w:rsidRPr="00212BB2" w:rsidRDefault="00A468EB" w:rsidP="00454748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inn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lik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otoba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ko am na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ko </w:t>
                      </w:r>
                      <w:proofErr w:type="spellStart"/>
                      <w:r w:rsidR="00CE1F54">
                        <w:rPr>
                          <w:sz w:val="28"/>
                          <w:szCs w:val="28"/>
                        </w:rPr>
                        <w:t>lo</w:t>
                      </w:r>
                      <w:r>
                        <w:rPr>
                          <w:sz w:val="28"/>
                          <w:szCs w:val="28"/>
                        </w:rPr>
                        <w:t>k</w:t>
                      </w:r>
                      <w:proofErr w:type="spellEnd"/>
                      <w:r w:rsidR="00CE1F54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lo</w:t>
                      </w:r>
                      <w:r w:rsidR="00CE1F54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="00CE1F54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E1F54">
                        <w:rPr>
                          <w:sz w:val="28"/>
                          <w:szCs w:val="28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aba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botab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aba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jet ko me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jab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bin</w:t>
                      </w:r>
                      <w:r w:rsidR="00212BB2" w:rsidRPr="00212BB2">
                        <w:rPr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omaro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ba</w:t>
                      </w:r>
                      <w:r w:rsidR="00CE1F54">
                        <w:rPr>
                          <w:sz w:val="28"/>
                          <w:szCs w:val="28"/>
                        </w:rPr>
                        <w:t>r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lal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al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koba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</w:t>
                      </w:r>
                      <w:r w:rsidR="00CE1F54">
                        <w:rPr>
                          <w:sz w:val="28"/>
                          <w:szCs w:val="28"/>
                        </w:rPr>
                        <w:t>o</w:t>
                      </w:r>
                      <w:r>
                        <w:rPr>
                          <w:sz w:val="28"/>
                          <w:szCs w:val="28"/>
                        </w:rPr>
                        <w:t>k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ejbarok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campus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212BB2" w:rsidRPr="00212BB2">
                        <w:rPr>
                          <w:sz w:val="28"/>
                          <w:szCs w:val="28"/>
                        </w:rPr>
                        <w:t>o</w:t>
                      </w:r>
                      <w:r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 xml:space="preserve">nline </w:t>
                      </w:r>
                      <w:proofErr w:type="spellStart"/>
                      <w:r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>im</w:t>
                      </w:r>
                      <w:proofErr w:type="spellEnd"/>
                      <w:r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>prokraam</w:t>
                      </w:r>
                      <w:proofErr w:type="spellEnd"/>
                      <w:r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 xml:space="preserve"> in degree ko jet</w:t>
                      </w:r>
                      <w:r w:rsidR="00212BB2" w:rsidRPr="00212BB2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>.</w:t>
                      </w:r>
                      <w:r w:rsidR="00212BB2" w:rsidRPr="00212BB2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FB44207" w14:textId="77777777"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50CB18" wp14:editId="038C21F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EB8EC" w14:textId="77777777" w:rsidR="00995B65" w:rsidRPr="00685C13" w:rsidRDefault="00995B65" w:rsidP="00995B6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21D921B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50CB1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A0EB8EC" w14:textId="77777777" w:rsidR="00995B65" w:rsidRPr="00685C13" w:rsidRDefault="00995B65" w:rsidP="00995B65">
                      <w:pPr>
                        <w:rPr>
                          <w:sz w:val="28"/>
                        </w:rPr>
                      </w:pPr>
                      <w:proofErr w:type="spellStart"/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Pija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21D921B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2002786" wp14:editId="4AF8FFE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60147B3" w14:textId="77777777" w:rsidR="00852C68" w:rsidRPr="00874387" w:rsidRDefault="00852C68" w:rsidP="00852C68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8BFC403EF2574DF58876CD0E24633B8A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5A289C6E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3061235" w14:textId="77777777" w:rsidR="00804803" w:rsidRDefault="00804803" w:rsidP="00804803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o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AC3174BA23FA4AC5AE2C5F827B3281F6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click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7AF56AD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40FE5E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0F30902" w14:textId="77777777" w:rsidR="00804803" w:rsidRDefault="00804803" w:rsidP="00804803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</w:p>
                          <w:p w14:paraId="66AD7FDE" w14:textId="77777777" w:rsidR="00F35BE3" w:rsidRPr="00F35BE3" w:rsidRDefault="00DF5FB7" w:rsidP="0080480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7C8B7E14C04B40FE87193B335CE1D0A0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-1852098683"/>
                                    <w:placeholder>
                                      <w:docPart w:val="84A80CA1DAB84DD5BA5065291BBCC14A"/>
                                    </w:placeholder>
                                  </w:sdtPr>
                                  <w:sdtEndPr/>
                                  <w:sdtContent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click </w:t>
                                    </w:r>
                                    <w:proofErr w:type="spellStart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0480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00278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60147B3" w14:textId="77777777" w:rsidR="00852C68" w:rsidRPr="00874387" w:rsidRDefault="00852C68" w:rsidP="00852C68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8BFC403EF2574DF58876CD0E24633B8A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5A289C6E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3061235" w14:textId="77777777" w:rsidR="00804803" w:rsidRDefault="00804803" w:rsidP="00804803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o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AC3174BA23FA4AC5AE2C5F827B3281F6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click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7AF56AD2" w14:textId="77777777" w:rsidR="00F35BE3" w:rsidRDefault="00F35BE3" w:rsidP="00874387">
                      <w:pPr>
                        <w:pStyle w:val="NoSpacing"/>
                      </w:pPr>
                    </w:p>
                    <w:p w14:paraId="340FE5E3" w14:textId="77777777" w:rsidR="00F35BE3" w:rsidRDefault="00F35BE3" w:rsidP="00874387">
                      <w:pPr>
                        <w:pStyle w:val="NoSpacing"/>
                      </w:pPr>
                    </w:p>
                    <w:p w14:paraId="60F30902" w14:textId="77777777" w:rsidR="00804803" w:rsidRDefault="00804803" w:rsidP="00804803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</w:p>
                    <w:p w14:paraId="66AD7FDE" w14:textId="77777777" w:rsidR="00F35BE3" w:rsidRPr="00F35BE3" w:rsidRDefault="00DF5FB7" w:rsidP="0080480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7C8B7E14C04B40FE87193B335CE1D0A0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-1852098683"/>
                              <w:placeholder>
                                <w:docPart w:val="84A80CA1DAB84DD5BA5065291BBCC14A"/>
                              </w:placeholder>
                            </w:sdtPr>
                            <w:sdtEndPr/>
                            <w:sdtContent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click </w:t>
                              </w:r>
                              <w:proofErr w:type="spellStart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80480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30F951C" w14:textId="77777777" w:rsidR="001B2141" w:rsidRDefault="000462D4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7DC138" wp14:editId="6C6A50B1">
                <wp:simplePos x="0" y="0"/>
                <wp:positionH relativeFrom="column">
                  <wp:posOffset>2293536</wp:posOffset>
                </wp:positionH>
                <wp:positionV relativeFrom="paragraph">
                  <wp:posOffset>7536</wp:posOffset>
                </wp:positionV>
                <wp:extent cx="4890135" cy="1617255"/>
                <wp:effectExtent l="0" t="0" r="24765" b="2159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6172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12717" w14:textId="77777777" w:rsidR="00781C88" w:rsidRDefault="00B752A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</w:t>
                            </w:r>
                          </w:p>
                          <w:p w14:paraId="45E58462" w14:textId="77777777" w:rsidR="00781C88" w:rsidRPr="00696E04" w:rsidRDefault="00B752A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43701451"/>
                                </w:sdtPr>
                                <w:sdtEndPr/>
                                <w:sdtContent>
                                  <w:p w14:paraId="11147414" w14:textId="77777777" w:rsidR="00696E04" w:rsidRPr="00891294" w:rsidRDefault="00B752A5" w:rsidP="00B752A5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129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58B5D9E3" w14:textId="77777777" w:rsidR="00781C88" w:rsidRPr="00891294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DC138" id="_x0000_s1033" type="#_x0000_t202" style="position:absolute;margin-left:180.6pt;margin-top:.6pt;width:385.05pt;height:12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" filled="f" strokecolor="#d9d9d9">
                <v:textbox>
                  <w:txbxContent>
                    <w:p w14:paraId="4F212717" w14:textId="77777777" w:rsidR="00781C88" w:rsidRDefault="00B752A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</w:t>
                      </w:r>
                    </w:p>
                    <w:p w14:paraId="45E58462" w14:textId="77777777" w:rsidR="00781C88" w:rsidRPr="00696E04" w:rsidRDefault="00B752A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 w:rsidRPr="00515AB5"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43701451"/>
                          </w:sdtPr>
                          <w:sdtEndPr/>
                          <w:sdtContent>
                            <w:p w14:paraId="11147414" w14:textId="77777777" w:rsidR="00696E04" w:rsidRPr="00891294" w:rsidRDefault="00B752A5" w:rsidP="00B752A5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129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58B5D9E3" w14:textId="77777777" w:rsidR="00781C88" w:rsidRPr="00891294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A67DDA" wp14:editId="1F36EF3C">
                <wp:simplePos x="0" y="0"/>
                <wp:positionH relativeFrom="column">
                  <wp:posOffset>22609</wp:posOffset>
                </wp:positionH>
                <wp:positionV relativeFrom="paragraph">
                  <wp:posOffset>178358</wp:posOffset>
                </wp:positionV>
                <wp:extent cx="2169160" cy="8284866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160" cy="82848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3CD76" w14:textId="77777777" w:rsidR="00C7202C" w:rsidRPr="005945E5" w:rsidRDefault="00B6726E" w:rsidP="00B507AC">
                            <w:pPr>
                              <w:pStyle w:val="NoSpacing"/>
                              <w:rPr>
                                <w:rFonts w:eastAsia="Times New Roman"/>
                                <w:sz w:val="21"/>
                                <w:szCs w:val="21"/>
                              </w:rPr>
                            </w:pPr>
                            <w:r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 xml:space="preserve">Nan </w:t>
                            </w:r>
                            <w:proofErr w:type="spellStart"/>
                            <w:r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Bajok</w:t>
                            </w:r>
                            <w:proofErr w:type="spellEnd"/>
                            <w:r w:rsidRPr="003F5263">
                              <w:rPr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:</w:t>
                            </w:r>
                            <w:r w:rsidRPr="0075162C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Elane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i-jikuul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ej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plan in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etal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nan </w:t>
                            </w:r>
                            <w:r w:rsidR="008A2468" w:rsidRPr="005945E5">
                              <w:rPr>
                                <w:sz w:val="21"/>
                                <w:szCs w:val="21"/>
                              </w:rPr>
                              <w:t>community college,</w:t>
                            </w:r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emaron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jinoe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jarewot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ien</w:t>
                            </w:r>
                            <w:proofErr w:type="spellEnd"/>
                            <w:r w:rsidR="008A2468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129E05D5" w14:textId="77777777" w:rsidR="000E0CED" w:rsidRPr="005945E5" w:rsidRDefault="000E0CED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53526750" w14:textId="0D88EB73" w:rsidR="00B507AC" w:rsidRPr="005945E5" w:rsidRDefault="00B6726E" w:rsidP="00B507AC">
                            <w:pPr>
                              <w:pStyle w:val="NoSpacing"/>
                              <w:rPr>
                                <w:rFonts w:eastAsia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1294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Community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Technical Colleges’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obellok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ejem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ko air nan</w:t>
                            </w:r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 xml:space="preserve"> admissions policy</w:t>
                            </w:r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melelein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wojab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aikuij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ekotaak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iben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o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jet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ren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adelone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iok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. College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ejab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aikuij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SAT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ACT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jikoor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bwebwenato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ko,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botab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="00AE00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E008E">
                              <w:rPr>
                                <w:sz w:val="21"/>
                                <w:szCs w:val="21"/>
                              </w:rPr>
                              <w:t>kejerbal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AE008E">
                              <w:rPr>
                                <w:sz w:val="21"/>
                                <w:szCs w:val="21"/>
                              </w:rPr>
                              <w:t>placement test</w:t>
                            </w:r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1B5244FA" w14:textId="77777777" w:rsidR="00B507AC" w:rsidRPr="005945E5" w:rsidRDefault="00AE008E" w:rsidP="00136394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ajoj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ollege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koi lo </w:t>
                            </w:r>
                            <w:proofErr w:type="gramStart"/>
                            <w:r>
                              <w:rPr>
                                <w:sz w:val="21"/>
                                <w:szCs w:val="21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ri-jikuul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. Jet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ajitok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oleb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ren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ann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pepa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; jet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ejab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 1</w:t>
                            </w:r>
                            <w:r w:rsidR="00153E9C">
                              <w:rPr>
                                <w:sz w:val="21"/>
                                <w:szCs w:val="21"/>
                              </w:rPr>
                              <w:t>0</w:t>
                            </w:r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ilaa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ejerbal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Smarter Balanced test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jikoor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ko</w:t>
                            </w:r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na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oma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nejuu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elet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course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boke nan an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bojak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nan college,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jironlok</w:t>
                            </w:r>
                            <w:proofErr w:type="spellEnd"/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 college</w:t>
                            </w:r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lan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rebojak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nan air boke</w:t>
                            </w:r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-level courses.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Jikoor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j</w:t>
                            </w:r>
                            <w:proofErr w:type="spellEnd"/>
                            <w:r w:rsidR="005945E5"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3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 4,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melelei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nejuu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bojak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nan college-level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bwinbwi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aji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belle</w:t>
                            </w:r>
                            <w:r w:rsidR="00136394" w:rsidRPr="005945E5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ajitok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ibe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5945E5" w:rsidRPr="005945E5">
                              <w:rPr>
                                <w:sz w:val="21"/>
                                <w:szCs w:val="21"/>
                              </w:rPr>
                              <w:t xml:space="preserve">counselor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an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nejuu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kin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ial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kotaan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College course ko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lan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nejuum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ej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jikoor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ie</w:t>
                            </w:r>
                            <w:proofErr w:type="spellEnd"/>
                            <w:r w:rsidR="004928BE">
                              <w:rPr>
                                <w:sz w:val="21"/>
                                <w:szCs w:val="21"/>
                              </w:rPr>
                              <w:t xml:space="preserve"> 1 </w:t>
                            </w:r>
                            <w:proofErr w:type="spellStart"/>
                            <w:r w:rsidR="004928BE"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5945E5" w:rsidRPr="005945E5">
                              <w:rPr>
                                <w:sz w:val="21"/>
                                <w:szCs w:val="21"/>
                              </w:rPr>
                              <w:t xml:space="preserve"> 2. </w:t>
                            </w:r>
                          </w:p>
                          <w:p w14:paraId="3E2CE74A" w14:textId="77777777" w:rsidR="004A1A8B" w:rsidRPr="005945E5" w:rsidRDefault="004A1A8B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5BB1CBC3" w14:textId="77777777" w:rsidR="00B507AC" w:rsidRPr="005945E5" w:rsidRDefault="004928BE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 xml:space="preserve">Colleges ko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ejerbal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uata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1"/>
                                <w:szCs w:val="21"/>
                              </w:rPr>
                              <w:t>kolenta.Kwoj</w:t>
                            </w:r>
                            <w:proofErr w:type="spellEnd"/>
                            <w:proofErr w:type="gram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ko</w:t>
                            </w:r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olenta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="00B507AC" w:rsidRPr="005945E5">
                              <w:rPr>
                                <w:rStyle w:val="filesize"/>
                                <w:color w:val="0000FF"/>
                                <w:sz w:val="21"/>
                                <w:szCs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uata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ran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jemlo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elete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4EE2D56D" w14:textId="77777777" w:rsidR="004A1A8B" w:rsidRPr="005945E5" w:rsidRDefault="004A1A8B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6F228B6A" w14:textId="77777777" w:rsidR="00B507AC" w:rsidRPr="005945E5" w:rsidRDefault="00CA6B2A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meo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io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melelein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mo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we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nan jet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ian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kelete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okta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wawin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men ko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nan admissions,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bunten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form ko: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Jin</w:t>
                            </w:r>
                            <w:r w:rsidR="009843E4">
                              <w:rPr>
                                <w:sz w:val="21"/>
                                <w:szCs w:val="21"/>
                              </w:rPr>
                              <w:t>o</w:t>
                            </w:r>
                            <w:proofErr w:type="spellEnd"/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1"/>
                                <w:szCs w:val="21"/>
                              </w:rPr>
                              <w:t>ettor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>, Ri-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jikuul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ro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jen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ilikin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, high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jikuul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prokraam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ko,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prokraam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ikijen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ejmour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einwot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 xml:space="preserve"> nursing, corrections/law</w:t>
                            </w:r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enforcement nan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kwalok</w:t>
                            </w:r>
                            <w:proofErr w:type="spellEnd"/>
                            <w:r w:rsidR="009843E4">
                              <w:rPr>
                                <w:sz w:val="21"/>
                                <w:szCs w:val="21"/>
                              </w:rPr>
                              <w:t xml:space="preserve"> jet </w:t>
                            </w:r>
                            <w:proofErr w:type="spellStart"/>
                            <w:r w:rsidR="009843E4">
                              <w:rPr>
                                <w:sz w:val="21"/>
                                <w:szCs w:val="21"/>
                              </w:rPr>
                              <w:t>iaier</w:t>
                            </w:r>
                            <w:proofErr w:type="spellEnd"/>
                            <w:r w:rsidR="00B507AC"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1B4B5307" w14:textId="77777777" w:rsidR="004A1A8B" w:rsidRDefault="004A1A8B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3BCEE37" w14:textId="77777777" w:rsidR="004A1A8B" w:rsidRPr="004A1A8B" w:rsidRDefault="004A1A8B" w:rsidP="004A1A8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720B7012" w14:textId="77777777" w:rsidR="00B507AC" w:rsidRPr="004A1A8B" w:rsidRDefault="00B507AC" w:rsidP="00B507AC">
                            <w:pPr>
                              <w:pStyle w:val="NoSpacing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6"/>
                              </w:rPr>
                            </w:pPr>
                          </w:p>
                          <w:p w14:paraId="3BD7564E" w14:textId="77777777" w:rsidR="008A2468" w:rsidRPr="00B507AC" w:rsidRDefault="008A2468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4F16BA3D" w14:textId="77777777" w:rsidR="000E0CED" w:rsidRPr="00B507AC" w:rsidRDefault="000E0CED" w:rsidP="00B507AC">
                            <w:pPr>
                              <w:pStyle w:val="NoSpacing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</w:p>
                          <w:p w14:paraId="35F39013" w14:textId="77777777" w:rsidR="001B2141" w:rsidRPr="00B507AC" w:rsidRDefault="001B2141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67DDA" id="Text Box 9" o:spid="_x0000_s1034" type="#_x0000_t202" style="position:absolute;margin-left:1.8pt;margin-top:14.05pt;width:170.8pt;height:652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" filled="f" stroked="f" strokeweight=".5pt">
                <v:textbox>
                  <w:txbxContent>
                    <w:p w14:paraId="4173CD76" w14:textId="77777777" w:rsidR="00C7202C" w:rsidRPr="005945E5" w:rsidRDefault="00B6726E" w:rsidP="00B507AC">
                      <w:pPr>
                        <w:pStyle w:val="NoSpacing"/>
                        <w:rPr>
                          <w:rFonts w:eastAsia="Times New Roman"/>
                          <w:sz w:val="21"/>
                          <w:szCs w:val="21"/>
                        </w:rPr>
                      </w:pPr>
                      <w:r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 xml:space="preserve">Nan </w:t>
                      </w:r>
                      <w:proofErr w:type="spellStart"/>
                      <w:r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>Bajok</w:t>
                      </w:r>
                      <w:proofErr w:type="spellEnd"/>
                      <w:r w:rsidRPr="003F5263">
                        <w:rPr>
                          <w:b/>
                          <w:color w:val="EA6312" w:themeColor="accent2"/>
                          <w:sz w:val="32"/>
                          <w:szCs w:val="32"/>
                        </w:rPr>
                        <w:t>:</w:t>
                      </w:r>
                      <w:r w:rsidRPr="0075162C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Elane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i-jikuul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ej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plan in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etal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nan </w:t>
                      </w:r>
                      <w:r w:rsidR="008A2468" w:rsidRPr="005945E5">
                        <w:rPr>
                          <w:sz w:val="21"/>
                          <w:szCs w:val="21"/>
                        </w:rPr>
                        <w:t>community college,</w:t>
                      </w:r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emaron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jinoe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jarewot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ien</w:t>
                      </w:r>
                      <w:proofErr w:type="spellEnd"/>
                      <w:r w:rsidR="008A2468"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129E05D5" w14:textId="77777777" w:rsidR="000E0CED" w:rsidRPr="005945E5" w:rsidRDefault="000E0CED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53526750" w14:textId="0D88EB73" w:rsidR="00B507AC" w:rsidRPr="005945E5" w:rsidRDefault="00B6726E" w:rsidP="00B507AC">
                      <w:pPr>
                        <w:pStyle w:val="NoSpacing"/>
                        <w:rPr>
                          <w:rFonts w:eastAsia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1294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AE008E">
                        <w:rPr>
                          <w:sz w:val="21"/>
                          <w:szCs w:val="21"/>
                        </w:rPr>
                        <w:t xml:space="preserve">Community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im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Technical Colleges’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obellok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ejem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ko air nan</w:t>
                      </w:r>
                      <w:r w:rsidR="00B507AC" w:rsidRPr="005945E5">
                        <w:rPr>
                          <w:sz w:val="21"/>
                          <w:szCs w:val="21"/>
                        </w:rPr>
                        <w:t xml:space="preserve"> admissions policy</w:t>
                      </w:r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melelein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wojab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aikuij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ekotaak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iben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o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jet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ren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adelone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iok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. College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ejab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aikuij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SAT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ACT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jikoor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bwebwenato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ko,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botab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="00AE008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AE008E">
                        <w:rPr>
                          <w:sz w:val="21"/>
                          <w:szCs w:val="21"/>
                        </w:rPr>
                        <w:t>kejerbal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AE008E">
                        <w:rPr>
                          <w:sz w:val="21"/>
                          <w:szCs w:val="21"/>
                        </w:rPr>
                        <w:t>placement test</w:t>
                      </w:r>
                      <w:r w:rsidR="00B507AC"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1B5244FA" w14:textId="77777777" w:rsidR="00B507AC" w:rsidRPr="005945E5" w:rsidRDefault="00AE008E" w:rsidP="00136394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proofErr w:type="spellStart"/>
                      <w:r>
                        <w:rPr>
                          <w:sz w:val="21"/>
                          <w:szCs w:val="21"/>
                        </w:rPr>
                        <w:t>Kajoj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B507AC" w:rsidRPr="005945E5">
                        <w:rPr>
                          <w:sz w:val="21"/>
                          <w:szCs w:val="21"/>
                        </w:rPr>
                        <w:t>c</w:t>
                      </w:r>
                      <w:r>
                        <w:rPr>
                          <w:sz w:val="21"/>
                          <w:szCs w:val="21"/>
                        </w:rPr>
                        <w:t xml:space="preserve">ollege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or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okta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koi lo </w:t>
                      </w:r>
                      <w:proofErr w:type="gramStart"/>
                      <w:r>
                        <w:rPr>
                          <w:sz w:val="21"/>
                          <w:szCs w:val="21"/>
                        </w:rPr>
                        <w:t>an</w:t>
                      </w:r>
                      <w:proofErr w:type="gram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adelon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ri-jikuul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. Jet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ajitok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oleb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ren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ann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pepa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; jet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ejab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>.</w:t>
                      </w:r>
                      <w:r w:rsidR="00136394" w:rsidRPr="005945E5">
                        <w:rPr>
                          <w:sz w:val="21"/>
                          <w:szCs w:val="21"/>
                        </w:rPr>
                        <w:t xml:space="preserve"> 1</w:t>
                      </w:r>
                      <w:r w:rsidR="00153E9C">
                        <w:rPr>
                          <w:sz w:val="21"/>
                          <w:szCs w:val="21"/>
                        </w:rPr>
                        <w:t>0</w:t>
                      </w:r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ilaa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ejerbal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Smarter Balanced test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jikoor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ko</w:t>
                      </w:r>
                      <w:r w:rsidR="00136394"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na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oma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nejuu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elet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course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boke nan an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bojak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nan college,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i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jironlok</w:t>
                      </w:r>
                      <w:proofErr w:type="spellEnd"/>
                      <w:r w:rsidR="00136394" w:rsidRPr="005945E5">
                        <w:rPr>
                          <w:sz w:val="21"/>
                          <w:szCs w:val="21"/>
                        </w:rPr>
                        <w:t xml:space="preserve"> college</w:t>
                      </w:r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lan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rebojak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nan air boke</w:t>
                      </w:r>
                      <w:r w:rsidR="00136394" w:rsidRPr="005945E5">
                        <w:rPr>
                          <w:sz w:val="21"/>
                          <w:szCs w:val="21"/>
                        </w:rPr>
                        <w:t xml:space="preserve">-level courses.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Jikoor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j</w:t>
                      </w:r>
                      <w:proofErr w:type="spellEnd"/>
                      <w:r w:rsidR="005945E5"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4928BE">
                        <w:rPr>
                          <w:sz w:val="21"/>
                          <w:szCs w:val="21"/>
                        </w:rPr>
                        <w:t xml:space="preserve">3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136394" w:rsidRPr="005945E5">
                        <w:rPr>
                          <w:sz w:val="21"/>
                          <w:szCs w:val="21"/>
                        </w:rPr>
                        <w:t xml:space="preserve"> 4,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melelei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nejuu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bojak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nan college-level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bwinbwi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i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aji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belle</w:t>
                      </w:r>
                      <w:r w:rsidR="00136394" w:rsidRPr="005945E5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ajitok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ibe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5945E5" w:rsidRPr="005945E5">
                        <w:rPr>
                          <w:sz w:val="21"/>
                          <w:szCs w:val="21"/>
                        </w:rPr>
                        <w:t xml:space="preserve">counselor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an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nejuu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kin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ial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kotaan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College course ko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lan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nejuum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ej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jikoor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ie</w:t>
                      </w:r>
                      <w:proofErr w:type="spellEnd"/>
                      <w:r w:rsidR="004928BE">
                        <w:rPr>
                          <w:sz w:val="21"/>
                          <w:szCs w:val="21"/>
                        </w:rPr>
                        <w:t xml:space="preserve"> 1 </w:t>
                      </w:r>
                      <w:proofErr w:type="spellStart"/>
                      <w:r w:rsidR="004928BE"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5945E5" w:rsidRPr="005945E5">
                        <w:rPr>
                          <w:sz w:val="21"/>
                          <w:szCs w:val="21"/>
                        </w:rPr>
                        <w:t xml:space="preserve"> 2. </w:t>
                      </w:r>
                    </w:p>
                    <w:p w14:paraId="3E2CE74A" w14:textId="77777777" w:rsidR="004A1A8B" w:rsidRPr="005945E5" w:rsidRDefault="004A1A8B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5BB1CBC3" w14:textId="77777777" w:rsidR="00B507AC" w:rsidRPr="005945E5" w:rsidRDefault="004928BE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 xml:space="preserve">Colleges ko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ejerbal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uata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1"/>
                          <w:szCs w:val="21"/>
                        </w:rPr>
                        <w:t>kolenta.Kwoj</w:t>
                      </w:r>
                      <w:proofErr w:type="spellEnd"/>
                      <w:proofErr w:type="gram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aikui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lale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emelele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ko</w:t>
                      </w:r>
                      <w:r w:rsidR="00B507AC"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il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olenta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="00B507AC" w:rsidRPr="005945E5">
                        <w:rPr>
                          <w:rStyle w:val="filesize"/>
                          <w:color w:val="0000FF"/>
                          <w:sz w:val="21"/>
                          <w:szCs w:val="21"/>
                          <w:u w:val="single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</w:rPr>
                        <w:t xml:space="preserve">nan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jin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uata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Im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ran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na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jemlo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il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college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wo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elete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4EE2D56D" w14:textId="77777777" w:rsidR="004A1A8B" w:rsidRPr="005945E5" w:rsidRDefault="004A1A8B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6F228B6A" w14:textId="77777777" w:rsidR="00B507AC" w:rsidRPr="005945E5" w:rsidRDefault="00CA6B2A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proofErr w:type="spellStart"/>
                      <w:r>
                        <w:rPr>
                          <w:sz w:val="21"/>
                          <w:szCs w:val="21"/>
                        </w:rPr>
                        <w:t>Elane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meo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bo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io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jab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melelein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bwe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mo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bo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we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nan jet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ian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prokraam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ilaa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wo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kelete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>.</w:t>
                      </w:r>
                      <w:r>
                        <w:rPr>
                          <w:sz w:val="21"/>
                          <w:szCs w:val="21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prokraam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okta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wawin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</w:rPr>
                        <w:t xml:space="preserve">men ko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re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aikuij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nan admissions,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bo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bunten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ak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form ko: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Jin</w:t>
                      </w:r>
                      <w:r w:rsidR="009843E4">
                        <w:rPr>
                          <w:sz w:val="21"/>
                          <w:szCs w:val="21"/>
                        </w:rPr>
                        <w:t>o</w:t>
                      </w:r>
                      <w:proofErr w:type="spellEnd"/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1"/>
                          <w:szCs w:val="21"/>
                        </w:rPr>
                        <w:t>ettor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>, Ri-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jikuul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ro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jen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ilikin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, high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jikuul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prokraam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ko,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im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prokraam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ikijen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ejmour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einwot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 xml:space="preserve"> nursing, corrections/law</w:t>
                      </w:r>
                      <w:r w:rsidR="009843E4">
                        <w:rPr>
                          <w:sz w:val="21"/>
                          <w:szCs w:val="21"/>
                        </w:rPr>
                        <w:t xml:space="preserve"> enforcement nan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kwalok</w:t>
                      </w:r>
                      <w:proofErr w:type="spellEnd"/>
                      <w:r w:rsidR="009843E4">
                        <w:rPr>
                          <w:sz w:val="21"/>
                          <w:szCs w:val="21"/>
                        </w:rPr>
                        <w:t xml:space="preserve"> jet </w:t>
                      </w:r>
                      <w:proofErr w:type="spellStart"/>
                      <w:r w:rsidR="009843E4">
                        <w:rPr>
                          <w:sz w:val="21"/>
                          <w:szCs w:val="21"/>
                        </w:rPr>
                        <w:t>iaier</w:t>
                      </w:r>
                      <w:proofErr w:type="spellEnd"/>
                      <w:r w:rsidR="00B507AC"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1B4B5307" w14:textId="77777777" w:rsidR="004A1A8B" w:rsidRDefault="004A1A8B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33BCEE37" w14:textId="77777777" w:rsidR="004A1A8B" w:rsidRPr="004A1A8B" w:rsidRDefault="004A1A8B" w:rsidP="004A1A8B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720B7012" w14:textId="77777777" w:rsidR="00B507AC" w:rsidRPr="004A1A8B" w:rsidRDefault="00B507AC" w:rsidP="00B507AC">
                      <w:pPr>
                        <w:pStyle w:val="NoSpacing"/>
                        <w:rPr>
                          <w:rFonts w:ascii="Times New Roman" w:eastAsia="Times New Roman" w:hAnsi="Times New Roman" w:cs="Times New Roman"/>
                          <w:sz w:val="20"/>
                          <w:szCs w:val="26"/>
                        </w:rPr>
                      </w:pPr>
                    </w:p>
                    <w:p w14:paraId="3BD7564E" w14:textId="77777777" w:rsidR="008A2468" w:rsidRPr="00B507AC" w:rsidRDefault="008A2468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4F16BA3D" w14:textId="77777777" w:rsidR="000E0CED" w:rsidRPr="00B507AC" w:rsidRDefault="000E0CED" w:rsidP="00B507AC">
                      <w:pPr>
                        <w:pStyle w:val="NoSpacing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</w:rPr>
                      </w:pPr>
                    </w:p>
                    <w:p w14:paraId="35F39013" w14:textId="77777777" w:rsidR="001B2141" w:rsidRPr="00B507AC" w:rsidRDefault="001B2141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849EE0" wp14:editId="0FCFB532">
                <wp:simplePos x="0" y="0"/>
                <wp:positionH relativeFrom="margin">
                  <wp:align>left</wp:align>
                </wp:positionH>
                <wp:positionV relativeFrom="paragraph">
                  <wp:posOffset>-188407</wp:posOffset>
                </wp:positionV>
                <wp:extent cx="2192655" cy="381838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381838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A706C3" w14:textId="77777777" w:rsidR="00B6726E" w:rsidRDefault="00B6726E" w:rsidP="00B6726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5FBB5BCD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31BDB61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5FE87E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49EE0" id="Text Box 10" o:spid="_x0000_s1035" type="#_x0000_t202" style="position:absolute;margin-left:0;margin-top:-14.85pt;width:172.65pt;height:30.0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" fillcolor="#e6b729 [3206]" stroked="f" strokeweight=".5pt">
                <v:textbox>
                  <w:txbxContent>
                    <w:p w14:paraId="61A706C3" w14:textId="77777777" w:rsidR="00B6726E" w:rsidRDefault="00B6726E" w:rsidP="00B6726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5FBB5BCD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31BDB61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5FE87E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D852DA" w14:textId="77777777" w:rsidR="00671A4B" w:rsidRPr="001B2141" w:rsidRDefault="0027187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66ED06" wp14:editId="3D9FB8F3">
                <wp:simplePos x="0" y="0"/>
                <wp:positionH relativeFrom="column">
                  <wp:posOffset>2293536</wp:posOffset>
                </wp:positionH>
                <wp:positionV relativeFrom="paragraph">
                  <wp:posOffset>1427187</wp:posOffset>
                </wp:positionV>
                <wp:extent cx="4998720" cy="5345723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8720" cy="534572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AAA54" w14:textId="77777777" w:rsidR="001B2141" w:rsidRPr="00161E1A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16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06153A3A" w14:textId="77777777" w:rsidR="005D5656" w:rsidRPr="007C7C60" w:rsidRDefault="00AF5D04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rb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D5656" w:rsidRPr="005D565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ésumé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—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tt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aur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</w:t>
                            </w:r>
                            <w:r w:rsidR="005D5656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application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</w:t>
                            </w:r>
                            <w:r w:rsidR="005D5656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7677126" w14:textId="77777777" w:rsidR="004D1C7F" w:rsidRPr="007C7C60" w:rsidRDefault="00AF5D04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unselor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r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ban senior y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ej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e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ursek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 </w:t>
                            </w:r>
                          </w:p>
                          <w:p w14:paraId="566CB3D7" w14:textId="77777777" w:rsidR="004D1C7F" w:rsidRPr="007C7C60" w:rsidRDefault="00AF5D04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t nan spring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e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CT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counselo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Subject Tes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pring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ok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br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bok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D492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unselor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</w:t>
                            </w:r>
                            <w:r w:rsidR="00ED492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33C34D2" w14:textId="77777777" w:rsidR="00454748" w:rsidRDefault="00454748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57C31D7A" w14:textId="77777777" w:rsidR="00161E1A" w:rsidRPr="00273C60" w:rsidRDefault="00161E1A" w:rsidP="00161E1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4EAC35" w14:textId="77777777" w:rsidR="00854BA0" w:rsidRPr="00161E1A" w:rsidRDefault="00161E1A" w:rsidP="00161E1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2C3153C2" w14:textId="77777777" w:rsidR="00C124B0" w:rsidRDefault="00AF5D04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Jib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124B0" w:rsidRPr="005D565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ésumé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</w:t>
                            </w:r>
                            <w:r w:rsid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Jib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br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am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ine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="00C124B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B66FF88" w14:textId="77777777" w:rsidR="0007343C" w:rsidRPr="007C7C60" w:rsidRDefault="00AF5D04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Etale PSAT/NMSQT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ki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tobra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koi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be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dron</w:t>
                            </w:r>
                            <w:proofErr w:type="spellEnd"/>
                            <w:r w:rsidR="0007343C" w:rsidRPr="0089129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Ripoot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ko an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jri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nejuum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re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iwoj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ilo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jelok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wonen</w:t>
                            </w:r>
                            <w:proofErr w:type="spell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 </w:t>
                            </w:r>
                            <w:proofErr w:type="spellStart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jen</w:t>
                            </w:r>
                            <w:proofErr w:type="spellEnd"/>
                            <w:proofErr w:type="gramEnd"/>
                            <w:r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SAT plan in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katak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. O</w:t>
                            </w:r>
                            <w:r w:rsidR="0007343C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nline</w:t>
                            </w:r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in,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kokmanmanlok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plan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j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bedbed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wot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ion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jikoor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jri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nejuum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mim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naj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koman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bwe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en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jerba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il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ijoko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tej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ikuij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kokmanmanlok</w:t>
                            </w:r>
                            <w:proofErr w:type="spellEnd"/>
                            <w:r w:rsidR="00271876" w:rsidRPr="0089129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len</w:t>
                            </w:r>
                            <w:proofErr w:type="spellEnd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atak</w:t>
                            </w:r>
                            <w:proofErr w:type="spellEnd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nan </w:t>
                            </w:r>
                            <w:proofErr w:type="spellStart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ojo</w:t>
                            </w:r>
                            <w:proofErr w:type="spellEnd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plan in </w:t>
                            </w:r>
                            <w:proofErr w:type="spellStart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atak</w:t>
                            </w:r>
                            <w:proofErr w:type="spellEnd"/>
                            <w:r w:rsidR="0027187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</w:t>
                            </w:r>
                            <w:r w:rsidR="0045474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65FE3E" w14:textId="77777777" w:rsidR="0007343C" w:rsidRPr="007C7C60" w:rsidRDefault="00271876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in boke course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ju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y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="0007343C" w:rsidRPr="0007343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ok college-level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urse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b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en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io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b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e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urse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admissi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pij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ata</w:t>
                            </w:r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D7517D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6ED06" id="_x0000_s1036" type="#_x0000_t202" style="position:absolute;margin-left:180.6pt;margin-top:112.4pt;width:393.6pt;height:420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" fillcolor="#e1eee8 [663]" stroked="f">
                <v:textbox>
                  <w:txbxContent>
                    <w:p w14:paraId="3B6AAA54" w14:textId="77777777" w:rsidR="001B2141" w:rsidRPr="00161E1A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  <w:proofErr w:type="spellStart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161E1A"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06153A3A" w14:textId="77777777" w:rsidR="005D5656" w:rsidRPr="007C7C60" w:rsidRDefault="00AF5D04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tal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wot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rbal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5D5656" w:rsidRPr="005D565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ésumé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—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ott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aur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</w:t>
                      </w:r>
                      <w:r w:rsidR="005D5656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application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</w:t>
                      </w:r>
                      <w:r w:rsidR="005D5656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77677126" w14:textId="77777777" w:rsidR="004D1C7F" w:rsidRPr="007C7C60" w:rsidRDefault="00AF5D04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no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unselor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r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ban senior yea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kejuu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uk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b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del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coursek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b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r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ed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e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 </w:t>
                      </w:r>
                    </w:p>
                    <w:p w14:paraId="566CB3D7" w14:textId="77777777" w:rsidR="004D1C7F" w:rsidRPr="007C7C60" w:rsidRDefault="00AF5D04" w:rsidP="00454748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j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t nan spring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elo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SAT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/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CT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jit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counselo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Subject Test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pring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ok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r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obra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bok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el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non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b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ED4925">
                        <w:rPr>
                          <w:rFonts w:ascii="Trebuchet MS" w:hAnsi="Trebuchet MS"/>
                          <w:sz w:val="24"/>
                          <w:szCs w:val="24"/>
                        </w:rPr>
                        <w:t>counselor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</w:t>
                      </w:r>
                      <w:r w:rsidR="00ED492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33C34D2" w14:textId="77777777" w:rsidR="00454748" w:rsidRDefault="00454748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57C31D7A" w14:textId="77777777" w:rsidR="00161E1A" w:rsidRPr="00273C60" w:rsidRDefault="00161E1A" w:rsidP="00161E1A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734EAC35" w14:textId="77777777" w:rsidR="00854BA0" w:rsidRPr="00161E1A" w:rsidRDefault="00161E1A" w:rsidP="00161E1A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2C3153C2" w14:textId="77777777" w:rsidR="00C124B0" w:rsidRDefault="00AF5D04" w:rsidP="0045474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Jib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124B0" w:rsidRPr="005D565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ésumé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</w:t>
                      </w:r>
                      <w:r w:rsid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Jib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omna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obra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ea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am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akitki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inen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="00C124B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7B66FF88" w14:textId="77777777" w:rsidR="0007343C" w:rsidRPr="007C7C60" w:rsidRDefault="00AF5D04" w:rsidP="00454748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Etale PSAT/NMSQT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ki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tobra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koi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be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dron</w:t>
                      </w:r>
                      <w:proofErr w:type="spellEnd"/>
                      <w:r w:rsidR="0007343C" w:rsidRPr="0089129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Ripoot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ko an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jri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nejuum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re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iwoj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ilo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jelok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proofErr w:type="gram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wonen</w:t>
                      </w:r>
                      <w:proofErr w:type="spell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 </w:t>
                      </w:r>
                      <w:proofErr w:type="spellStart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jen</w:t>
                      </w:r>
                      <w:proofErr w:type="spellEnd"/>
                      <w:proofErr w:type="gramEnd"/>
                      <w:r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SAT plan in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katak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. O</w:t>
                      </w:r>
                      <w:r w:rsidR="0007343C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nline</w:t>
                      </w:r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in,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kokmanmanlok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plan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j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bedbed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wot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ion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jikoor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an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jri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nejuum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mim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naj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koman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bwe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en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jerba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il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ijoko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tej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ikuij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kokmanmanlok</w:t>
                      </w:r>
                      <w:proofErr w:type="spellEnd"/>
                      <w:r w:rsidR="00271876" w:rsidRPr="00891294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>kilen</w:t>
                      </w:r>
                      <w:proofErr w:type="spellEnd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>ekatak</w:t>
                      </w:r>
                      <w:proofErr w:type="spellEnd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nan </w:t>
                      </w:r>
                      <w:proofErr w:type="spellStart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>kajojo</w:t>
                      </w:r>
                      <w:proofErr w:type="spellEnd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plan in </w:t>
                      </w:r>
                      <w:proofErr w:type="spellStart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>ekatak</w:t>
                      </w:r>
                      <w:proofErr w:type="spellEnd"/>
                      <w:r w:rsidR="0027187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</w:t>
                      </w:r>
                      <w:r w:rsidR="0045474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3965FE3E" w14:textId="77777777" w:rsidR="0007343C" w:rsidRPr="007C7C60" w:rsidRDefault="00271876" w:rsidP="00454748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no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in boke course ko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b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jur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year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o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="0007343C" w:rsidRPr="0007343C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ok college-level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urse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bar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sen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io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ebo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</w:t>
                      </w:r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e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urse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admissi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pij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n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o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laa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ata</w:t>
                      </w:r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18D7517D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8912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5AEAE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D506ABB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1384E" w14:textId="77777777" w:rsidR="00DF5FB7" w:rsidRDefault="00DF5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368A4" w14:textId="77777777" w:rsidR="001C2DFC" w:rsidRDefault="001C2DFC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53F8DCC" wp14:editId="769EE298">
          <wp:extent cx="2889885" cy="501680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0953" cy="5070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2523E42" w14:textId="1AFC9100" w:rsidR="00A36C33" w:rsidRPr="00D46648" w:rsidRDefault="00A36C33" w:rsidP="00A36C33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DF5FB7" w:rsidRPr="002537EF">
        <w:rPr>
          <w:rStyle w:val="Hyperlink"/>
        </w:rPr>
        <w:t>https://gearup.wa.gov/students-families</w:t>
      </w:r>
    </w:hyperlink>
    <w:r w:rsidR="00DF5FB7">
      <w:t xml:space="preserve"> </w:t>
    </w:r>
    <w:r>
      <w:rPr>
        <w:rFonts w:ascii="Myriad Pro" w:hAnsi="Myriad Pro"/>
        <w:sz w:val="24"/>
        <w:szCs w:val="36"/>
      </w:rPr>
      <w:t xml:space="preserve"> 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682B4C5B" w14:textId="77777777" w:rsidR="001C2DFC" w:rsidRPr="00D46648" w:rsidRDefault="001C2DFC" w:rsidP="001C2DF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12C0D" w14:textId="77777777" w:rsidR="00DF5FB7" w:rsidRDefault="00DF5F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71DD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36149EB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375CC" w14:textId="77777777" w:rsidR="00DF5FB7" w:rsidRDefault="00DF5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B0872" w14:textId="77777777" w:rsidR="00DF5FB7" w:rsidRDefault="00DF5F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9C40E" w14:textId="77777777" w:rsidR="00DF5FB7" w:rsidRDefault="00DF5F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0448"/>
    <w:multiLevelType w:val="multilevel"/>
    <w:tmpl w:val="E6A841A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925FB"/>
    <w:multiLevelType w:val="multilevel"/>
    <w:tmpl w:val="B540C93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6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5"/>
  </w:num>
  <w:num w:numId="11">
    <w:abstractNumId w:val="25"/>
  </w:num>
  <w:num w:numId="12">
    <w:abstractNumId w:val="32"/>
  </w:num>
  <w:num w:numId="13">
    <w:abstractNumId w:val="10"/>
  </w:num>
  <w:num w:numId="14">
    <w:abstractNumId w:val="21"/>
  </w:num>
  <w:num w:numId="15">
    <w:abstractNumId w:val="24"/>
  </w:num>
  <w:num w:numId="16">
    <w:abstractNumId w:val="13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1"/>
  </w:num>
  <w:num w:numId="22">
    <w:abstractNumId w:val="3"/>
  </w:num>
  <w:num w:numId="23">
    <w:abstractNumId w:val="17"/>
  </w:num>
  <w:num w:numId="24">
    <w:abstractNumId w:val="36"/>
  </w:num>
  <w:num w:numId="25">
    <w:abstractNumId w:val="20"/>
  </w:num>
  <w:num w:numId="26">
    <w:abstractNumId w:val="31"/>
  </w:num>
  <w:num w:numId="27">
    <w:abstractNumId w:val="35"/>
  </w:num>
  <w:num w:numId="28">
    <w:abstractNumId w:val="2"/>
  </w:num>
  <w:num w:numId="29">
    <w:abstractNumId w:val="22"/>
  </w:num>
  <w:num w:numId="30">
    <w:abstractNumId w:val="4"/>
  </w:num>
  <w:num w:numId="31">
    <w:abstractNumId w:val="23"/>
  </w:num>
  <w:num w:numId="32">
    <w:abstractNumId w:val="28"/>
  </w:num>
  <w:num w:numId="33">
    <w:abstractNumId w:val="37"/>
  </w:num>
  <w:num w:numId="34">
    <w:abstractNumId w:val="30"/>
  </w:num>
  <w:num w:numId="35">
    <w:abstractNumId w:val="0"/>
  </w:num>
  <w:num w:numId="36">
    <w:abstractNumId w:val="9"/>
  </w:num>
  <w:num w:numId="37">
    <w:abstractNumId w:val="18"/>
  </w:num>
  <w:num w:numId="38">
    <w:abstractNumId w:val="29"/>
  </w:num>
  <w:num w:numId="39">
    <w:abstractNumId w:val="11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E0MrMwsDAxNDVS0lEKTi0uzszPAykwrAUAwN4OXCwAAAA="/>
  </w:docVars>
  <w:rsids>
    <w:rsidRoot w:val="001B2141"/>
    <w:rsid w:val="000462D4"/>
    <w:rsid w:val="0007343C"/>
    <w:rsid w:val="00076C3A"/>
    <w:rsid w:val="000C40B8"/>
    <w:rsid w:val="000E0CED"/>
    <w:rsid w:val="00136394"/>
    <w:rsid w:val="00153E9C"/>
    <w:rsid w:val="00161E1A"/>
    <w:rsid w:val="00171BE8"/>
    <w:rsid w:val="001733BE"/>
    <w:rsid w:val="001956B9"/>
    <w:rsid w:val="001A6610"/>
    <w:rsid w:val="001B2141"/>
    <w:rsid w:val="001C2DFC"/>
    <w:rsid w:val="001D16DC"/>
    <w:rsid w:val="001D41E3"/>
    <w:rsid w:val="001D5F2E"/>
    <w:rsid w:val="00212BB2"/>
    <w:rsid w:val="00255716"/>
    <w:rsid w:val="00271876"/>
    <w:rsid w:val="00275C50"/>
    <w:rsid w:val="003D13DC"/>
    <w:rsid w:val="003E771B"/>
    <w:rsid w:val="00406591"/>
    <w:rsid w:val="00414D69"/>
    <w:rsid w:val="00436814"/>
    <w:rsid w:val="00454748"/>
    <w:rsid w:val="0047425E"/>
    <w:rsid w:val="004928BE"/>
    <w:rsid w:val="004A1A8B"/>
    <w:rsid w:val="004D131D"/>
    <w:rsid w:val="004D1C7F"/>
    <w:rsid w:val="005326F5"/>
    <w:rsid w:val="00532A29"/>
    <w:rsid w:val="00546BFC"/>
    <w:rsid w:val="00571AEF"/>
    <w:rsid w:val="005945E5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824"/>
    <w:rsid w:val="006F45EA"/>
    <w:rsid w:val="0070210A"/>
    <w:rsid w:val="00761661"/>
    <w:rsid w:val="00781C88"/>
    <w:rsid w:val="00784F1D"/>
    <w:rsid w:val="00790717"/>
    <w:rsid w:val="007E0452"/>
    <w:rsid w:val="00804803"/>
    <w:rsid w:val="008110A7"/>
    <w:rsid w:val="00841577"/>
    <w:rsid w:val="008506A7"/>
    <w:rsid w:val="00852C68"/>
    <w:rsid w:val="00854BA0"/>
    <w:rsid w:val="00862933"/>
    <w:rsid w:val="00871AC4"/>
    <w:rsid w:val="00874387"/>
    <w:rsid w:val="00891294"/>
    <w:rsid w:val="008916E0"/>
    <w:rsid w:val="00892FC1"/>
    <w:rsid w:val="008A2468"/>
    <w:rsid w:val="008A4FE5"/>
    <w:rsid w:val="008F484C"/>
    <w:rsid w:val="00904796"/>
    <w:rsid w:val="00972CAE"/>
    <w:rsid w:val="00980FFC"/>
    <w:rsid w:val="00981E73"/>
    <w:rsid w:val="009843E4"/>
    <w:rsid w:val="009909CD"/>
    <w:rsid w:val="00995B65"/>
    <w:rsid w:val="009B09EE"/>
    <w:rsid w:val="009C6715"/>
    <w:rsid w:val="00A25076"/>
    <w:rsid w:val="00A272AF"/>
    <w:rsid w:val="00A36C33"/>
    <w:rsid w:val="00A468EB"/>
    <w:rsid w:val="00A51106"/>
    <w:rsid w:val="00A56FC5"/>
    <w:rsid w:val="00A81976"/>
    <w:rsid w:val="00A82B9B"/>
    <w:rsid w:val="00A9115C"/>
    <w:rsid w:val="00A924DC"/>
    <w:rsid w:val="00AC67ED"/>
    <w:rsid w:val="00AE008E"/>
    <w:rsid w:val="00AE0E92"/>
    <w:rsid w:val="00AF5D04"/>
    <w:rsid w:val="00B044CD"/>
    <w:rsid w:val="00B507AC"/>
    <w:rsid w:val="00B53C93"/>
    <w:rsid w:val="00B646B2"/>
    <w:rsid w:val="00B6726E"/>
    <w:rsid w:val="00B752A5"/>
    <w:rsid w:val="00B84392"/>
    <w:rsid w:val="00B91A1C"/>
    <w:rsid w:val="00BD3320"/>
    <w:rsid w:val="00BF154F"/>
    <w:rsid w:val="00C124B0"/>
    <w:rsid w:val="00C7202C"/>
    <w:rsid w:val="00C91747"/>
    <w:rsid w:val="00C97BF4"/>
    <w:rsid w:val="00CA36F6"/>
    <w:rsid w:val="00CA6B2A"/>
    <w:rsid w:val="00CD2DEC"/>
    <w:rsid w:val="00CE1F54"/>
    <w:rsid w:val="00CE5BCB"/>
    <w:rsid w:val="00CF1D50"/>
    <w:rsid w:val="00D14F9D"/>
    <w:rsid w:val="00D257AF"/>
    <w:rsid w:val="00D27447"/>
    <w:rsid w:val="00D321C2"/>
    <w:rsid w:val="00DE182D"/>
    <w:rsid w:val="00DF5FB7"/>
    <w:rsid w:val="00EC5391"/>
    <w:rsid w:val="00ED4925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6411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DF5F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BFC403EF2574DF58876CD0E24633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354DE-3F2D-490D-9A1A-0117DCB4A535}"/>
      </w:docPartPr>
      <w:docPartBody>
        <w:p w:rsidR="00225043" w:rsidRDefault="007C428E" w:rsidP="007C428E">
          <w:pPr>
            <w:pStyle w:val="8BFC403EF2574DF58876CD0E24633B8A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C3174BA23FA4AC5AE2C5F827B328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D83E0-2A0C-4AF6-A425-C7B72F8B5567}"/>
      </w:docPartPr>
      <w:docPartBody>
        <w:p w:rsidR="00225043" w:rsidRDefault="007C428E" w:rsidP="007C428E">
          <w:pPr>
            <w:pStyle w:val="AC3174BA23FA4AC5AE2C5F827B3281F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C8B7E14C04B40FE87193B335CE1D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C4908-AF14-47E1-9079-D2F0CC45B54D}"/>
      </w:docPartPr>
      <w:docPartBody>
        <w:p w:rsidR="00225043" w:rsidRDefault="007C428E" w:rsidP="007C428E">
          <w:pPr>
            <w:pStyle w:val="7C8B7E14C04B40FE87193B335CE1D0A0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84A80CA1DAB84DD5BA5065291BBC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70F78-8737-478A-8017-4BC452BE5F7E}"/>
      </w:docPartPr>
      <w:docPartBody>
        <w:p w:rsidR="00225043" w:rsidRDefault="007C428E" w:rsidP="007C428E">
          <w:pPr>
            <w:pStyle w:val="84A80CA1DAB84DD5BA5065291BBCC14A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25043"/>
    <w:rsid w:val="004D1936"/>
    <w:rsid w:val="007C428E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428E"/>
    <w:rPr>
      <w:color w:val="808080"/>
    </w:rPr>
  </w:style>
  <w:style w:type="paragraph" w:customStyle="1" w:styleId="8BFC403EF2574DF58876CD0E24633B8A">
    <w:name w:val="8BFC403EF2574DF58876CD0E24633B8A"/>
    <w:rsid w:val="007C428E"/>
  </w:style>
  <w:style w:type="paragraph" w:customStyle="1" w:styleId="AC3174BA23FA4AC5AE2C5F827B3281F6">
    <w:name w:val="AC3174BA23FA4AC5AE2C5F827B3281F6"/>
    <w:rsid w:val="007C428E"/>
  </w:style>
  <w:style w:type="paragraph" w:customStyle="1" w:styleId="7C8B7E14C04B40FE87193B335CE1D0A0">
    <w:name w:val="7C8B7E14C04B40FE87193B335CE1D0A0"/>
    <w:rsid w:val="007C428E"/>
  </w:style>
  <w:style w:type="paragraph" w:customStyle="1" w:styleId="84A80CA1DAB84DD5BA5065291BBCC14A">
    <w:name w:val="84A80CA1DAB84DD5BA5065291BBCC14A"/>
    <w:rsid w:val="007C42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DA6BF4-35A5-4500-8D47-984F53D513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2</cp:revision>
  <cp:lastPrinted>2015-05-28T22:43:00Z</cp:lastPrinted>
  <dcterms:created xsi:type="dcterms:W3CDTF">2018-07-03T15:07:00Z</dcterms:created>
  <dcterms:modified xsi:type="dcterms:W3CDTF">2021-08-27T19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